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63A06C98" w14:textId="583ED451" w:rsidR="00A36F42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7932214" w:history="1">
            <w:r w:rsidR="00A36F42" w:rsidRPr="00F53C1E">
              <w:rPr>
                <w:rStyle w:val="Hyperlink"/>
                <w:rFonts w:ascii="Arial" w:hAnsi="Arial" w:cs="Arial"/>
                <w:noProof/>
              </w:rPr>
              <w:t>1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14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3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1C72F291" w14:textId="0D81D796" w:rsidR="00A36F42" w:rsidRDefault="009D7A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5" w:history="1">
            <w:r w:rsidR="00A36F42" w:rsidRPr="00F53C1E">
              <w:rPr>
                <w:rStyle w:val="Hyperlink"/>
                <w:rFonts w:ascii="Arial" w:hAnsi="Arial" w:cs="Arial"/>
                <w:noProof/>
              </w:rPr>
              <w:t>2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rFonts w:ascii="Arial" w:hAnsi="Arial" w:cs="Arial"/>
                <w:noProof/>
              </w:rPr>
              <w:t>Glossary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15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3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00D05502" w14:textId="72648883" w:rsidR="00A36F42" w:rsidRDefault="009D7A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6" w:history="1">
            <w:r w:rsidR="00A36F42" w:rsidRPr="00F53C1E">
              <w:rPr>
                <w:rStyle w:val="Hyperlink"/>
                <w:noProof/>
              </w:rPr>
              <w:t>3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Docker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16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3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5359E745" w14:textId="431CF862" w:rsidR="00A36F42" w:rsidRDefault="009D7ADA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7" w:history="1">
            <w:r w:rsidR="00A36F42" w:rsidRPr="00F53C1E">
              <w:rPr>
                <w:rStyle w:val="Hyperlink"/>
                <w:noProof/>
              </w:rPr>
              <w:t>3.1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Introduction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17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3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3B0A2F17" w14:textId="7821DBBD" w:rsidR="00A36F42" w:rsidRDefault="009D7ADA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8" w:history="1">
            <w:r w:rsidR="00A36F42" w:rsidRPr="00F53C1E">
              <w:rPr>
                <w:rStyle w:val="Hyperlink"/>
                <w:noProof/>
              </w:rPr>
              <w:t>3.2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Use Cases that illustrate the importance of using Docker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18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4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10BD4F50" w14:textId="14CA5E11" w:rsidR="00A36F42" w:rsidRDefault="009D7A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19" w:history="1">
            <w:r w:rsidR="00A36F42" w:rsidRPr="00F53C1E">
              <w:rPr>
                <w:rStyle w:val="Hyperlink"/>
                <w:noProof/>
              </w:rPr>
              <w:t>4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Kubernetes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19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4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49986E41" w14:textId="4B100C5B" w:rsidR="00A36F42" w:rsidRDefault="009D7ADA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0" w:history="1">
            <w:r w:rsidR="00A36F42" w:rsidRPr="00F53C1E">
              <w:rPr>
                <w:rStyle w:val="Hyperlink"/>
                <w:noProof/>
              </w:rPr>
              <w:t>4.1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Introduction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20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4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77CA844F" w14:textId="416AC469" w:rsidR="00A36F42" w:rsidRDefault="009D7ADA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1" w:history="1">
            <w:r w:rsidR="00A36F42" w:rsidRPr="00F53C1E">
              <w:rPr>
                <w:rStyle w:val="Hyperlink"/>
                <w:noProof/>
              </w:rPr>
              <w:t>4.2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Use Cases that illustrate the importance of using Kubernetes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21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4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2F42BC97" w14:textId="1C018044" w:rsidR="00A36F42" w:rsidRDefault="009D7A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2" w:history="1">
            <w:r w:rsidR="00A36F42" w:rsidRPr="00F53C1E">
              <w:rPr>
                <w:rStyle w:val="Hyperlink"/>
                <w:noProof/>
              </w:rPr>
              <w:t>5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Docker and Kubernetes together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22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4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2E49CA4B" w14:textId="55F5951E" w:rsidR="00A36F42" w:rsidRDefault="009D7A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3" w:history="1">
            <w:r w:rsidR="00A36F42" w:rsidRPr="00F53C1E">
              <w:rPr>
                <w:rStyle w:val="Hyperlink"/>
                <w:noProof/>
              </w:rPr>
              <w:t>6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Why Docker and Kubernetes with Python development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23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4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5FE26620" w14:textId="79AC306C" w:rsidR="00A36F42" w:rsidRDefault="009D7A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4" w:history="1">
            <w:r w:rsidR="00A36F42" w:rsidRPr="00F53C1E">
              <w:rPr>
                <w:rStyle w:val="Hyperlink"/>
                <w:noProof/>
              </w:rPr>
              <w:t>7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Using Docker to learn LINUX on Windows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24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4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0B74D363" w14:textId="5BDED85A" w:rsidR="00A36F42" w:rsidRDefault="009D7A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7932225" w:history="1">
            <w:r w:rsidR="00A36F42" w:rsidRPr="00F53C1E">
              <w:rPr>
                <w:rStyle w:val="Hyperlink"/>
                <w:noProof/>
              </w:rPr>
              <w:t>8</w:t>
            </w:r>
            <w:r w:rsidR="00A36F42">
              <w:rPr>
                <w:rFonts w:eastAsiaTheme="minorEastAsia"/>
                <w:noProof/>
                <w:lang w:val="en-IN" w:eastAsia="en-IN"/>
              </w:rPr>
              <w:tab/>
            </w:r>
            <w:r w:rsidR="00A36F42" w:rsidRPr="00F53C1E">
              <w:rPr>
                <w:rStyle w:val="Hyperlink"/>
                <w:noProof/>
              </w:rPr>
              <w:t>Ubuntu</w:t>
            </w:r>
            <w:r w:rsidR="00A36F42">
              <w:rPr>
                <w:noProof/>
                <w:webHidden/>
              </w:rPr>
              <w:tab/>
            </w:r>
            <w:r w:rsidR="00A36F42">
              <w:rPr>
                <w:noProof/>
                <w:webHidden/>
              </w:rPr>
              <w:fldChar w:fldCharType="begin"/>
            </w:r>
            <w:r w:rsidR="00A36F42">
              <w:rPr>
                <w:noProof/>
                <w:webHidden/>
              </w:rPr>
              <w:instrText xml:space="preserve"> PAGEREF _Toc27932225 \h </w:instrText>
            </w:r>
            <w:r w:rsidR="00A36F42">
              <w:rPr>
                <w:noProof/>
                <w:webHidden/>
              </w:rPr>
            </w:r>
            <w:r w:rsidR="00A36F42">
              <w:rPr>
                <w:noProof/>
                <w:webHidden/>
              </w:rPr>
              <w:fldChar w:fldCharType="separate"/>
            </w:r>
            <w:r w:rsidR="00A36F42">
              <w:rPr>
                <w:noProof/>
                <w:webHidden/>
              </w:rPr>
              <w:t>6</w:t>
            </w:r>
            <w:r w:rsidR="00A36F42">
              <w:rPr>
                <w:noProof/>
                <w:webHidden/>
              </w:rPr>
              <w:fldChar w:fldCharType="end"/>
            </w:r>
          </w:hyperlink>
        </w:p>
        <w:p w14:paraId="2616AA35" w14:textId="4E6DC160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377D3D78" w14:textId="58099BD2" w:rsidR="00123A3A" w:rsidRDefault="00123A3A">
      <w:r>
        <w:br w:type="page"/>
      </w:r>
    </w:p>
    <w:p w14:paraId="03ABBB35" w14:textId="77777777" w:rsidR="00123A3A" w:rsidRDefault="00123A3A"/>
    <w:p w14:paraId="5AABE51B" w14:textId="6B5FAAE1" w:rsidR="00123A3A" w:rsidRDefault="00B23161" w:rsidP="00123A3A">
      <w:pPr>
        <w:pStyle w:val="Heading1"/>
        <w:rPr>
          <w:rFonts w:ascii="Arial" w:hAnsi="Arial" w:cs="Arial"/>
        </w:rPr>
      </w:pPr>
      <w:bookmarkStart w:id="0" w:name="_Toc26092301"/>
      <w:bookmarkStart w:id="1" w:name="_Toc27932214"/>
      <w:bookmarkStart w:id="2" w:name="_Hlk26082931"/>
      <w:r>
        <w:rPr>
          <w:rFonts w:ascii="Arial" w:hAnsi="Arial" w:cs="Arial"/>
        </w:rPr>
        <w:t xml:space="preserve">General </w:t>
      </w:r>
      <w:r w:rsidR="00123A3A">
        <w:rPr>
          <w:rFonts w:ascii="Arial" w:hAnsi="Arial" w:cs="Arial"/>
        </w:rPr>
        <w:t>Introduction</w:t>
      </w:r>
      <w:bookmarkEnd w:id="0"/>
      <w:bookmarkEnd w:id="1"/>
      <w:r w:rsidR="00123A3A">
        <w:rPr>
          <w:rFonts w:ascii="Arial" w:hAnsi="Arial" w:cs="Arial"/>
        </w:rPr>
        <w:t xml:space="preserve"> </w:t>
      </w:r>
    </w:p>
    <w:p w14:paraId="7443486C" w14:textId="543E4335" w:rsidR="00496E47" w:rsidRDefault="00496E47" w:rsidP="00496E47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3" w:name="_Toc26092302"/>
      <w:bookmarkStart w:id="4" w:name="_Toc27932215"/>
      <w:r>
        <w:rPr>
          <w:rFonts w:ascii="Arial" w:hAnsi="Arial" w:cs="Arial"/>
        </w:rPr>
        <w:t>Glossary</w:t>
      </w:r>
      <w:bookmarkEnd w:id="3"/>
      <w:bookmarkEnd w:id="4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5"/>
        <w:gridCol w:w="4113"/>
        <w:gridCol w:w="2394"/>
        <w:gridCol w:w="2394"/>
      </w:tblGrid>
      <w:tr w:rsidR="008333BF" w14:paraId="55F3527E" w14:textId="77777777" w:rsidTr="008333BF">
        <w:tc>
          <w:tcPr>
            <w:tcW w:w="675" w:type="dxa"/>
          </w:tcPr>
          <w:p w14:paraId="28A6E74C" w14:textId="77777777" w:rsidR="008333BF" w:rsidRDefault="008333BF" w:rsidP="008333BF"/>
        </w:tc>
        <w:tc>
          <w:tcPr>
            <w:tcW w:w="4113" w:type="dxa"/>
          </w:tcPr>
          <w:p w14:paraId="26042441" w14:textId="77777777" w:rsidR="008333BF" w:rsidRDefault="008333BF" w:rsidP="008333BF"/>
        </w:tc>
        <w:tc>
          <w:tcPr>
            <w:tcW w:w="2394" w:type="dxa"/>
          </w:tcPr>
          <w:p w14:paraId="07EF9CB2" w14:textId="77777777" w:rsidR="008333BF" w:rsidRDefault="008333BF" w:rsidP="008333BF"/>
        </w:tc>
        <w:tc>
          <w:tcPr>
            <w:tcW w:w="2394" w:type="dxa"/>
          </w:tcPr>
          <w:p w14:paraId="0E5B0C4B" w14:textId="77777777" w:rsidR="008333BF" w:rsidRDefault="008333BF" w:rsidP="008333BF"/>
        </w:tc>
      </w:tr>
      <w:tr w:rsidR="008333BF" w14:paraId="5E01ABCC" w14:textId="77777777" w:rsidTr="008333BF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4113" w:type="dxa"/>
          </w:tcPr>
          <w:p w14:paraId="77B538B5" w14:textId="16A3FAEF" w:rsidR="008333BF" w:rsidRDefault="00FA16E7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Docker image</w:t>
            </w:r>
          </w:p>
        </w:tc>
        <w:tc>
          <w:tcPr>
            <w:tcW w:w="2394" w:type="dxa"/>
          </w:tcPr>
          <w:p w14:paraId="7E4D62F9" w14:textId="77777777" w:rsidR="008333BF" w:rsidRDefault="008333BF" w:rsidP="008333BF"/>
        </w:tc>
        <w:tc>
          <w:tcPr>
            <w:tcW w:w="2394" w:type="dxa"/>
          </w:tcPr>
          <w:p w14:paraId="79DAE7F5" w14:textId="77777777" w:rsidR="008333BF" w:rsidRDefault="008333BF" w:rsidP="008333BF"/>
        </w:tc>
      </w:tr>
      <w:tr w:rsidR="008333BF" w14:paraId="087F939E" w14:textId="77777777" w:rsidTr="008333BF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4113" w:type="dxa"/>
          </w:tcPr>
          <w:p w14:paraId="0BA0DB5E" w14:textId="067C0EA5" w:rsidR="008333BF" w:rsidRDefault="00FA16E7" w:rsidP="008333BF">
            <w:r>
              <w:t>Docker container</w:t>
            </w:r>
          </w:p>
        </w:tc>
        <w:tc>
          <w:tcPr>
            <w:tcW w:w="2394" w:type="dxa"/>
          </w:tcPr>
          <w:p w14:paraId="350C527B" w14:textId="77777777" w:rsidR="008333BF" w:rsidRDefault="008333BF" w:rsidP="008333BF"/>
        </w:tc>
        <w:tc>
          <w:tcPr>
            <w:tcW w:w="2394" w:type="dxa"/>
          </w:tcPr>
          <w:p w14:paraId="34C519E7" w14:textId="77777777" w:rsidR="008333BF" w:rsidRDefault="008333BF" w:rsidP="008333BF"/>
        </w:tc>
      </w:tr>
      <w:tr w:rsidR="008333BF" w14:paraId="3537369C" w14:textId="77777777" w:rsidTr="008333BF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4113" w:type="dxa"/>
          </w:tcPr>
          <w:p w14:paraId="65CE2430" w14:textId="643CD919" w:rsidR="008333BF" w:rsidRDefault="00FA16E7" w:rsidP="008333BF">
            <w:r>
              <w:t>Virtualization</w:t>
            </w:r>
          </w:p>
        </w:tc>
        <w:tc>
          <w:tcPr>
            <w:tcW w:w="2394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8333BF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4113" w:type="dxa"/>
          </w:tcPr>
          <w:p w14:paraId="2E4ABDAF" w14:textId="0EFD7495" w:rsidR="008333BF" w:rsidRDefault="00FA16E7" w:rsidP="008333BF">
            <w:r>
              <w:t>Hyper-V</w:t>
            </w:r>
          </w:p>
        </w:tc>
        <w:tc>
          <w:tcPr>
            <w:tcW w:w="2394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8333BF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4113" w:type="dxa"/>
          </w:tcPr>
          <w:p w14:paraId="6EAA6D54" w14:textId="75938B85" w:rsidR="008333BF" w:rsidRDefault="00FA16E7" w:rsidP="008333BF">
            <w:r>
              <w:t>Layer</w:t>
            </w:r>
          </w:p>
        </w:tc>
        <w:tc>
          <w:tcPr>
            <w:tcW w:w="2394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8333BF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4113" w:type="dxa"/>
          </w:tcPr>
          <w:p w14:paraId="3C3BAC27" w14:textId="30C3F318" w:rsidR="008333BF" w:rsidRDefault="00496E47" w:rsidP="008333BF">
            <w:r>
              <w:t xml:space="preserve">Linux Containers </w:t>
            </w:r>
          </w:p>
        </w:tc>
        <w:tc>
          <w:tcPr>
            <w:tcW w:w="2394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8333BF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4113" w:type="dxa"/>
          </w:tcPr>
          <w:p w14:paraId="33E25618" w14:textId="17591F0D" w:rsidR="008333BF" w:rsidRDefault="00496E47" w:rsidP="008333BF">
            <w:r>
              <w:t xml:space="preserve">Container Orchestration </w:t>
            </w:r>
          </w:p>
        </w:tc>
        <w:tc>
          <w:tcPr>
            <w:tcW w:w="2394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8333BF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4113" w:type="dxa"/>
          </w:tcPr>
          <w:p w14:paraId="77B235AB" w14:textId="42FFDF9A" w:rsidR="00314A9D" w:rsidRDefault="00314A9D" w:rsidP="008333BF"/>
        </w:tc>
        <w:tc>
          <w:tcPr>
            <w:tcW w:w="2394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8333BF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4113" w:type="dxa"/>
          </w:tcPr>
          <w:p w14:paraId="618DE65C" w14:textId="6D31F401" w:rsidR="00314A9D" w:rsidRDefault="00314A9D" w:rsidP="008333BF"/>
        </w:tc>
        <w:tc>
          <w:tcPr>
            <w:tcW w:w="2394" w:type="dxa"/>
          </w:tcPr>
          <w:p w14:paraId="1BCB40EC" w14:textId="77777777" w:rsidR="00314A9D" w:rsidRDefault="00314A9D" w:rsidP="008333BF"/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8333BF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4113" w:type="dxa"/>
          </w:tcPr>
          <w:p w14:paraId="7B87E361" w14:textId="306ABB22" w:rsidR="00314A9D" w:rsidRDefault="00314A9D" w:rsidP="008333BF"/>
        </w:tc>
        <w:tc>
          <w:tcPr>
            <w:tcW w:w="2394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8333BF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4113" w:type="dxa"/>
          </w:tcPr>
          <w:p w14:paraId="576BB080" w14:textId="0999C911" w:rsidR="00314A9D" w:rsidRDefault="00314A9D" w:rsidP="008333BF"/>
        </w:tc>
        <w:tc>
          <w:tcPr>
            <w:tcW w:w="2394" w:type="dxa"/>
          </w:tcPr>
          <w:p w14:paraId="595EF710" w14:textId="77777777" w:rsidR="00314A9D" w:rsidRDefault="00314A9D" w:rsidP="008333BF"/>
        </w:tc>
        <w:tc>
          <w:tcPr>
            <w:tcW w:w="2394" w:type="dxa"/>
          </w:tcPr>
          <w:p w14:paraId="2B39157A" w14:textId="77777777" w:rsidR="00314A9D" w:rsidRDefault="00314A9D" w:rsidP="008333BF"/>
        </w:tc>
      </w:tr>
      <w:tr w:rsidR="00314A9D" w14:paraId="32E51688" w14:textId="77777777" w:rsidTr="008333BF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4113" w:type="dxa"/>
          </w:tcPr>
          <w:p w14:paraId="05621894" w14:textId="6BC3501D" w:rsidR="00314A9D" w:rsidRDefault="00314A9D" w:rsidP="008333BF"/>
        </w:tc>
        <w:tc>
          <w:tcPr>
            <w:tcW w:w="2394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8333BF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4113" w:type="dxa"/>
          </w:tcPr>
          <w:p w14:paraId="4B1AF82C" w14:textId="3EE5588E" w:rsidR="00314A9D" w:rsidRDefault="00314A9D" w:rsidP="008333BF"/>
        </w:tc>
        <w:tc>
          <w:tcPr>
            <w:tcW w:w="2394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8333BF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4113" w:type="dxa"/>
          </w:tcPr>
          <w:p w14:paraId="7C3BBE26" w14:textId="7F830856" w:rsidR="00314A9D" w:rsidRDefault="00314A9D" w:rsidP="008333BF"/>
        </w:tc>
        <w:tc>
          <w:tcPr>
            <w:tcW w:w="2394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8333BF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4113" w:type="dxa"/>
          </w:tcPr>
          <w:p w14:paraId="764351E5" w14:textId="60E3D9C1" w:rsidR="00314A9D" w:rsidRDefault="00314A9D" w:rsidP="008333BF"/>
        </w:tc>
        <w:tc>
          <w:tcPr>
            <w:tcW w:w="2394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8333BF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4113" w:type="dxa"/>
          </w:tcPr>
          <w:p w14:paraId="1CDC7C84" w14:textId="2025AD89" w:rsidR="00314A9D" w:rsidRDefault="00314A9D" w:rsidP="008333BF"/>
        </w:tc>
        <w:tc>
          <w:tcPr>
            <w:tcW w:w="2394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8333BF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4113" w:type="dxa"/>
          </w:tcPr>
          <w:p w14:paraId="2D2A2E4B" w14:textId="607F343D" w:rsidR="00314A9D" w:rsidRDefault="00314A9D" w:rsidP="008333BF"/>
        </w:tc>
        <w:tc>
          <w:tcPr>
            <w:tcW w:w="2394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8333BF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4113" w:type="dxa"/>
          </w:tcPr>
          <w:p w14:paraId="08E93031" w14:textId="0B03EF57" w:rsidR="0096479B" w:rsidRDefault="0096479B" w:rsidP="008333BF"/>
        </w:tc>
        <w:tc>
          <w:tcPr>
            <w:tcW w:w="2394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8333BF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4113" w:type="dxa"/>
          </w:tcPr>
          <w:p w14:paraId="5A0949CF" w14:textId="310194A7" w:rsidR="0096479B" w:rsidRDefault="0096479B" w:rsidP="008333BF"/>
        </w:tc>
        <w:tc>
          <w:tcPr>
            <w:tcW w:w="2394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8333BF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4113" w:type="dxa"/>
          </w:tcPr>
          <w:p w14:paraId="51E64FA2" w14:textId="77777777" w:rsidR="0096479B" w:rsidRDefault="0096479B" w:rsidP="008333BF"/>
        </w:tc>
        <w:tc>
          <w:tcPr>
            <w:tcW w:w="2394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8333BF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4113" w:type="dxa"/>
          </w:tcPr>
          <w:p w14:paraId="10852A3D" w14:textId="77777777" w:rsidR="0096479B" w:rsidRDefault="0096479B" w:rsidP="008333BF"/>
        </w:tc>
        <w:tc>
          <w:tcPr>
            <w:tcW w:w="2394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8333BF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4113" w:type="dxa"/>
          </w:tcPr>
          <w:p w14:paraId="1DEAD348" w14:textId="77777777" w:rsidR="0096479B" w:rsidRDefault="0096479B" w:rsidP="008333BF"/>
        </w:tc>
        <w:tc>
          <w:tcPr>
            <w:tcW w:w="2394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8333BF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4113" w:type="dxa"/>
          </w:tcPr>
          <w:p w14:paraId="67C1888F" w14:textId="77777777" w:rsidR="0096479B" w:rsidRDefault="0096479B" w:rsidP="008333BF"/>
        </w:tc>
        <w:tc>
          <w:tcPr>
            <w:tcW w:w="2394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8333BF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4113" w:type="dxa"/>
          </w:tcPr>
          <w:p w14:paraId="50ED6606" w14:textId="77777777" w:rsidR="0096479B" w:rsidRDefault="0096479B" w:rsidP="008333BF"/>
        </w:tc>
        <w:tc>
          <w:tcPr>
            <w:tcW w:w="2394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8333BF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4113" w:type="dxa"/>
          </w:tcPr>
          <w:p w14:paraId="5DF17F3C" w14:textId="77777777" w:rsidR="0096479B" w:rsidRDefault="0096479B" w:rsidP="008333BF"/>
        </w:tc>
        <w:tc>
          <w:tcPr>
            <w:tcW w:w="2394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8333BF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4113" w:type="dxa"/>
          </w:tcPr>
          <w:p w14:paraId="46F376F6" w14:textId="77777777" w:rsidR="0096479B" w:rsidRDefault="0096479B" w:rsidP="008333BF"/>
        </w:tc>
        <w:tc>
          <w:tcPr>
            <w:tcW w:w="2394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8333BF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4113" w:type="dxa"/>
          </w:tcPr>
          <w:p w14:paraId="0228D167" w14:textId="77777777" w:rsidR="0096479B" w:rsidRDefault="0096479B" w:rsidP="008333BF"/>
        </w:tc>
        <w:tc>
          <w:tcPr>
            <w:tcW w:w="2394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55D989C0" w14:textId="40194CBD" w:rsidR="001E6ACD" w:rsidRDefault="001E6ACD" w:rsidP="00BA7E2D">
      <w:pPr>
        <w:pStyle w:val="Heading1"/>
      </w:pPr>
      <w:bookmarkStart w:id="5" w:name="_Toc27932216"/>
      <w:bookmarkEnd w:id="2"/>
      <w:r>
        <w:t>Docker</w:t>
      </w:r>
      <w:bookmarkEnd w:id="5"/>
    </w:p>
    <w:p w14:paraId="25A1BF6F" w14:textId="4939D7D2" w:rsidR="00B23161" w:rsidRDefault="00B23161" w:rsidP="00B23161"/>
    <w:p w14:paraId="4B196C9A" w14:textId="3E92044C" w:rsidR="00B23161" w:rsidRDefault="00B23161" w:rsidP="00B23161">
      <w:pPr>
        <w:pStyle w:val="Heading2"/>
      </w:pPr>
      <w:bookmarkStart w:id="6" w:name="_Toc27932217"/>
      <w:r>
        <w:t>Introduction</w:t>
      </w:r>
      <w:bookmarkEnd w:id="6"/>
    </w:p>
    <w:p w14:paraId="02BBAD55" w14:textId="74F5418F" w:rsidR="00B23161" w:rsidRDefault="00B23161" w:rsidP="00B23161"/>
    <w:p w14:paraId="7FE1072E" w14:textId="3DDB6AF1" w:rsidR="00B23161" w:rsidRDefault="00B23161" w:rsidP="00B23161">
      <w:pPr>
        <w:pStyle w:val="Heading2"/>
      </w:pPr>
      <w:bookmarkStart w:id="7" w:name="_Toc27932218"/>
      <w:r>
        <w:lastRenderedPageBreak/>
        <w:t>Use Cases that illustrate the importance of using Docker</w:t>
      </w:r>
      <w:bookmarkEnd w:id="7"/>
      <w:r>
        <w:t xml:space="preserve"> </w:t>
      </w:r>
    </w:p>
    <w:p w14:paraId="25A269E2" w14:textId="25C5BA45" w:rsidR="0082603F" w:rsidRPr="0082603F" w:rsidRDefault="0082603F" w:rsidP="0082603F">
      <w:pPr>
        <w:pStyle w:val="Heading2"/>
      </w:pPr>
      <w:r>
        <w:t xml:space="preserve">Alternatives to Docker </w:t>
      </w:r>
    </w:p>
    <w:p w14:paraId="1AB1BB3A" w14:textId="78A3A076" w:rsidR="001E6ACD" w:rsidRDefault="001E6ACD" w:rsidP="00BA7E2D">
      <w:pPr>
        <w:pStyle w:val="Heading1"/>
      </w:pPr>
      <w:bookmarkStart w:id="8" w:name="_Toc27932219"/>
      <w:r>
        <w:t>Kubernetes</w:t>
      </w:r>
      <w:bookmarkEnd w:id="8"/>
    </w:p>
    <w:p w14:paraId="384FC807" w14:textId="3D339078" w:rsidR="00ED11D5" w:rsidRDefault="00ED11D5" w:rsidP="00ED11D5"/>
    <w:p w14:paraId="7E3A17F1" w14:textId="296A8B1D" w:rsidR="00B23161" w:rsidRDefault="00B23161" w:rsidP="00B23161">
      <w:pPr>
        <w:pStyle w:val="Heading2"/>
      </w:pPr>
      <w:bookmarkStart w:id="9" w:name="_Toc27932220"/>
      <w:r>
        <w:t>Introduction</w:t>
      </w:r>
      <w:bookmarkEnd w:id="9"/>
      <w:r>
        <w:t xml:space="preserve"> </w:t>
      </w:r>
    </w:p>
    <w:p w14:paraId="7767B112" w14:textId="60010210" w:rsidR="00B23161" w:rsidRDefault="00B23161" w:rsidP="00B23161"/>
    <w:p w14:paraId="21B909D7" w14:textId="2915FE92" w:rsidR="00B23161" w:rsidRPr="00B23161" w:rsidRDefault="00B23161" w:rsidP="00B23161">
      <w:pPr>
        <w:pStyle w:val="Heading2"/>
      </w:pPr>
      <w:bookmarkStart w:id="10" w:name="_Toc27932221"/>
      <w:r>
        <w:t>Use Cases that illustrate the importance of using Kubernetes</w:t>
      </w:r>
      <w:bookmarkEnd w:id="10"/>
      <w:r>
        <w:t xml:space="preserve"> </w:t>
      </w:r>
    </w:p>
    <w:p w14:paraId="52F46A27" w14:textId="191728F6" w:rsidR="00ED11D5" w:rsidRPr="00ED11D5" w:rsidRDefault="00ED11D5" w:rsidP="00ED11D5">
      <w:pPr>
        <w:pStyle w:val="Heading1"/>
      </w:pPr>
      <w:bookmarkStart w:id="11" w:name="_Toc27932222"/>
      <w:r>
        <w:t>Docker and Kubernetes together</w:t>
      </w:r>
      <w:bookmarkEnd w:id="11"/>
      <w:r>
        <w:t xml:space="preserve"> </w:t>
      </w:r>
    </w:p>
    <w:p w14:paraId="7669C3B1" w14:textId="26A5DF99" w:rsidR="006370D3" w:rsidRDefault="001E6ACD" w:rsidP="00BA7E2D">
      <w:pPr>
        <w:pStyle w:val="Heading1"/>
      </w:pPr>
      <w:bookmarkStart w:id="12" w:name="_Toc27932223"/>
      <w:r>
        <w:t>Why Docker and Kubernetes with Python development</w:t>
      </w:r>
      <w:bookmarkEnd w:id="12"/>
      <w:r>
        <w:t xml:space="preserve"> </w:t>
      </w:r>
      <w:r w:rsidR="00BA7E2D">
        <w:t xml:space="preserve"> </w:t>
      </w:r>
    </w:p>
    <w:p w14:paraId="447FA867" w14:textId="083AEBA4" w:rsidR="00B54566" w:rsidRDefault="00B54566" w:rsidP="00B54566"/>
    <w:p w14:paraId="576E9532" w14:textId="0FB3515F" w:rsidR="00531BBE" w:rsidRDefault="00531BBE" w:rsidP="00531BBE">
      <w:pPr>
        <w:pStyle w:val="Heading1"/>
      </w:pPr>
      <w:r>
        <w:t xml:space="preserve">A complete CI/CD example using Docker, Kubernetes and Python </w:t>
      </w:r>
    </w:p>
    <w:p w14:paraId="08506D50" w14:textId="0E5EEAFF" w:rsidR="00B54566" w:rsidRPr="00B54566" w:rsidRDefault="00B54566" w:rsidP="00B54566">
      <w:pPr>
        <w:pStyle w:val="Heading1"/>
      </w:pPr>
      <w:bookmarkStart w:id="13" w:name="_Toc27932224"/>
      <w:r>
        <w:t>Using Docker to learn LINUX on Windows</w:t>
      </w:r>
      <w:bookmarkEnd w:id="13"/>
      <w:r>
        <w:t xml:space="preserve"> </w:t>
      </w:r>
    </w:p>
    <w:p w14:paraId="7D2AC5ED" w14:textId="77777777" w:rsidR="00E635B9" w:rsidRDefault="00E635B9">
      <w:r>
        <w:br w:type="page"/>
      </w:r>
    </w:p>
    <w:p w14:paraId="03F72111" w14:textId="77777777" w:rsidR="00E635B9" w:rsidRDefault="00E635B9"/>
    <w:tbl>
      <w:tblPr>
        <w:tblStyle w:val="TableGrid"/>
        <w:tblW w:w="11590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1383"/>
      </w:tblGrid>
      <w:tr w:rsidR="00B23161" w:rsidRPr="000D05D7" w14:paraId="642867D2" w14:textId="77777777" w:rsidTr="009D7ADA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362969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8383370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F1A30F1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AD484EA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5FBC61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6EC672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63F3A56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42ADBAE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1DE8ED1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BDC60C7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2079687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CA98395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3E29C99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B23161" w:rsidRPr="000D05D7" w14:paraId="3C63D9D7" w14:textId="77777777" w:rsidTr="009D7ADA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D23D0AE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09AAE8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WHAT ARE YOU </w:t>
            </w:r>
            <w:proofErr w:type="gramStart"/>
            <w:r w:rsidRPr="000D05D7">
              <w:rPr>
                <w:rFonts w:ascii="Arial" w:hAnsi="Arial" w:cs="Arial"/>
                <w:sz w:val="20"/>
                <w:szCs w:val="20"/>
              </w:rPr>
              <w:t>EXPECTING ?</w:t>
            </w:r>
            <w:proofErr w:type="gramEnd"/>
          </w:p>
          <w:p w14:paraId="27EE5E53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EA55A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87BFAD7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52CF6A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7EEBF005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B23161" w:rsidRPr="000D05D7" w14:paraId="2E7C671D" w14:textId="77777777" w:rsidTr="009D7ADA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A8E7D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3D322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CD819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</w:t>
            </w:r>
            <w:proofErr w:type="gramStart"/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</w:t>
            </w:r>
            <w:proofErr w:type="gramEnd"/>
            <w:r w:rsidRPr="000D05D7">
              <w:rPr>
                <w:rFonts w:ascii="Arial" w:hAnsi="Arial" w:cs="Arial"/>
                <w:i/>
                <w:sz w:val="20"/>
                <w:szCs w:val="20"/>
              </w:rPr>
              <w:t>)</w:t>
            </w:r>
          </w:p>
          <w:p w14:paraId="77F090C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2EE50B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6B9A9DFE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25AC179B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6125260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EF0824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81809B2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D38C97B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6964906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682E8C" w:rsidRPr="000D05D7" w14:paraId="0B8F3D9C" w14:textId="77777777" w:rsidTr="009D7ADA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A70725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C9F6A5" w14:textId="77777777" w:rsidR="00682E8C" w:rsidRPr="000D05D7" w:rsidRDefault="00682E8C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CA090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0F68A04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 Docker Images, Containers, docker 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files,  layers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 xml:space="preserve"> , docker build </w:t>
            </w:r>
          </w:p>
          <w:p w14:paraId="3BD9E09E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308AEDE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D5B552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 Use this command to search the repository </w:t>
            </w:r>
          </w:p>
          <w:p w14:paraId="0D99F50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search &lt;&gt;</w:t>
            </w:r>
          </w:p>
          <w:p w14:paraId="665A49D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F825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</w:t>
            </w:r>
          </w:p>
          <w:p w14:paraId="23C8172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Launch a container </w:t>
            </w:r>
          </w:p>
          <w:p w14:paraId="4E2CFAF3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run -t -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ubuntu /bin/bash </w:t>
            </w:r>
          </w:p>
          <w:p w14:paraId="2EA41691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28DCB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</w:t>
            </w:r>
          </w:p>
          <w:p w14:paraId="45068BC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all</w:t>
            </w:r>
          </w:p>
          <w:p w14:paraId="272CF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57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</w:t>
            </w:r>
          </w:p>
          <w:p w14:paraId="644C083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E4121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74D6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601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#</w:t>
            </w:r>
          </w:p>
          <w:p w14:paraId="704FBC40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1. 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all  (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>use this to get the container id)    2. docker start &lt;container ID</w:t>
            </w:r>
            <w:proofErr w:type="gramStart"/>
            <w:r w:rsidRPr="00682E8C">
              <w:rPr>
                <w:rFonts w:ascii="Arial" w:hAnsi="Arial" w:cs="Arial"/>
                <w:sz w:val="20"/>
                <w:szCs w:val="20"/>
              </w:rPr>
              <w:t>&gt;  3</w:t>
            </w:r>
            <w:proofErr w:type="gramEnd"/>
            <w:r w:rsidRPr="00682E8C">
              <w:rPr>
                <w:rFonts w:ascii="Arial" w:hAnsi="Arial" w:cs="Arial"/>
                <w:sz w:val="20"/>
                <w:szCs w:val="20"/>
              </w:rPr>
              <w:t>. docker attach &lt;container id&gt;</w:t>
            </w:r>
          </w:p>
          <w:p w14:paraId="3DF5CD0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8317C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Listing all containers running or otherwise </w:t>
            </w:r>
          </w:p>
          <w:p w14:paraId="301F19A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ls -a</w:t>
            </w:r>
          </w:p>
          <w:p w14:paraId="3427A03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3B2112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## Removing a container </w:t>
            </w:r>
          </w:p>
          <w:p w14:paraId="770820D5" w14:textId="4A70925F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rm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E08631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3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8AE2F" w14:textId="77777777" w:rsidR="00682E8C" w:rsidRPr="000D05D7" w:rsidRDefault="00682E8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C787FB3" w14:textId="6CF812D3" w:rsidR="006370D3" w:rsidRDefault="006370D3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0DF151ED" w14:textId="6C7DDA92" w:rsidR="00BA7E2D" w:rsidRDefault="006370D3" w:rsidP="00BA7E2D">
      <w:pPr>
        <w:pStyle w:val="Heading1"/>
      </w:pPr>
      <w:bookmarkStart w:id="14" w:name="_Toc27932225"/>
      <w:r>
        <w:lastRenderedPageBreak/>
        <w:t>Ubuntu</w:t>
      </w:r>
      <w:bookmarkEnd w:id="14"/>
    </w:p>
    <w:p w14:paraId="5C9300F5" w14:textId="0E98A946" w:rsidR="006370D3" w:rsidRDefault="006370D3" w:rsidP="006370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70D3" w14:paraId="34487407" w14:textId="77777777" w:rsidTr="006370D3">
        <w:tc>
          <w:tcPr>
            <w:tcW w:w="9576" w:type="dxa"/>
          </w:tcPr>
          <w:p w14:paraId="7604E169" w14:textId="792DB277" w:rsidR="006370D3" w:rsidRDefault="006370D3" w:rsidP="006370D3">
            <w:r w:rsidRPr="006370D3">
              <w:t>docker container run --interactive --</w:t>
            </w:r>
            <w:proofErr w:type="spellStart"/>
            <w:r w:rsidRPr="006370D3">
              <w:t>tty</w:t>
            </w:r>
            <w:proofErr w:type="spellEnd"/>
            <w:r w:rsidRPr="006370D3">
              <w:t xml:space="preserve"> --rm ubuntu bash</w:t>
            </w:r>
          </w:p>
        </w:tc>
      </w:tr>
      <w:tr w:rsidR="006370D3" w14:paraId="15322A85" w14:textId="77777777" w:rsidTr="006370D3">
        <w:tc>
          <w:tcPr>
            <w:tcW w:w="9576" w:type="dxa"/>
          </w:tcPr>
          <w:p w14:paraId="5A98062F" w14:textId="77777777" w:rsidR="006370D3" w:rsidRDefault="006370D3" w:rsidP="006370D3"/>
        </w:tc>
      </w:tr>
      <w:tr w:rsidR="006370D3" w14:paraId="51567429" w14:textId="77777777" w:rsidTr="006370D3">
        <w:tc>
          <w:tcPr>
            <w:tcW w:w="9576" w:type="dxa"/>
          </w:tcPr>
          <w:p w14:paraId="4095E3F1" w14:textId="4DB1DDF5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update</w:t>
            </w:r>
          </w:p>
        </w:tc>
      </w:tr>
      <w:tr w:rsidR="006370D3" w14:paraId="7DFAE6F8" w14:textId="77777777" w:rsidTr="006370D3">
        <w:tc>
          <w:tcPr>
            <w:tcW w:w="9576" w:type="dxa"/>
          </w:tcPr>
          <w:p w14:paraId="7CB31A0A" w14:textId="578A4760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 apt-</w:t>
            </w:r>
            <w:proofErr w:type="spellStart"/>
            <w:r>
              <w:t>utils</w:t>
            </w:r>
            <w:proofErr w:type="spellEnd"/>
          </w:p>
        </w:tc>
      </w:tr>
      <w:tr w:rsidR="006370D3" w14:paraId="2B353192" w14:textId="77777777" w:rsidTr="006370D3">
        <w:tc>
          <w:tcPr>
            <w:tcW w:w="9576" w:type="dxa"/>
          </w:tcPr>
          <w:p w14:paraId="1D7BA352" w14:textId="61B4638A" w:rsidR="006370D3" w:rsidRDefault="00B140CB" w:rsidP="006370D3">
            <w:r>
              <w:t>(</w:t>
            </w:r>
            <w:proofErr w:type="spellStart"/>
            <w:proofErr w:type="gramStart"/>
            <w:r>
              <w:t>sudo</w:t>
            </w:r>
            <w:proofErr w:type="spellEnd"/>
            <w:r>
              <w:t xml:space="preserve">)   </w:t>
            </w:r>
            <w:proofErr w:type="gramEnd"/>
            <w:r>
              <w:t>apt-get install python3.7</w:t>
            </w:r>
          </w:p>
        </w:tc>
      </w:tr>
      <w:tr w:rsidR="006370D3" w14:paraId="5B05E633" w14:textId="77777777" w:rsidTr="006370D3">
        <w:tc>
          <w:tcPr>
            <w:tcW w:w="9576" w:type="dxa"/>
          </w:tcPr>
          <w:p w14:paraId="32BB6B08" w14:textId="53BF3BDF" w:rsidR="006370D3" w:rsidRDefault="00EB5F93" w:rsidP="006370D3">
            <w:r>
              <w:rPr>
                <w:rFonts w:ascii="Courier New" w:hAnsi="Courier New" w:cs="Courier New"/>
                <w:color w:val="2D3748"/>
                <w:sz w:val="21"/>
                <w:szCs w:val="21"/>
                <w:shd w:val="clear" w:color="auto" w:fill="EDF2F7"/>
              </w:rPr>
              <w:t xml:space="preserve">apt install python3-pip </w:t>
            </w:r>
          </w:p>
        </w:tc>
      </w:tr>
      <w:tr w:rsidR="006370D3" w14:paraId="6AAD0CED" w14:textId="77777777" w:rsidTr="006370D3">
        <w:tc>
          <w:tcPr>
            <w:tcW w:w="9576" w:type="dxa"/>
          </w:tcPr>
          <w:p w14:paraId="3C2260E5" w14:textId="6E0C6252" w:rsidR="006370D3" w:rsidRDefault="00C0517C" w:rsidP="006370D3">
            <w:r>
              <w:t xml:space="preserve"># difference between apt-get and apt </w:t>
            </w:r>
          </w:p>
          <w:p w14:paraId="355E6D56" w14:textId="77777777" w:rsidR="00C0517C" w:rsidRDefault="00C0517C" w:rsidP="006370D3"/>
          <w:p w14:paraId="0C5D19A2" w14:textId="0DEC17EC" w:rsidR="00C0517C" w:rsidRDefault="00C0517C" w:rsidP="006370D3"/>
        </w:tc>
      </w:tr>
      <w:tr w:rsidR="00C0517C" w14:paraId="7DD6445F" w14:textId="77777777" w:rsidTr="006370D3">
        <w:tc>
          <w:tcPr>
            <w:tcW w:w="9576" w:type="dxa"/>
          </w:tcPr>
          <w:p w14:paraId="2FB046E0" w14:textId="0FDC30CB" w:rsidR="005C22FD" w:rsidRPr="005C22FD" w:rsidRDefault="005C22FD" w:rsidP="005C22FD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urier New"/>
                <w:color w:val="393318"/>
                <w:sz w:val="20"/>
                <w:szCs w:val="20"/>
                <w:lang w:val="en-IN" w:eastAsia="en-IN"/>
              </w:rPr>
            </w:pP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python3</w:t>
            </w:r>
            <w:r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/3.7</w:t>
            </w: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 xml:space="preserve"> -m pip install --upgrade pip</w:t>
            </w:r>
          </w:p>
          <w:p w14:paraId="5E6257FC" w14:textId="77777777" w:rsidR="00C0517C" w:rsidRDefault="00C0517C" w:rsidP="006370D3"/>
        </w:tc>
      </w:tr>
      <w:tr w:rsidR="00C0517C" w14:paraId="54BA8DB7" w14:textId="77777777" w:rsidTr="006370D3">
        <w:tc>
          <w:tcPr>
            <w:tcW w:w="9576" w:type="dxa"/>
          </w:tcPr>
          <w:p w14:paraId="6D6FB062" w14:textId="1EF02198" w:rsidR="009D7ADA" w:rsidRDefault="009D7ADA" w:rsidP="006370D3">
            <w:r>
              <w:t xml:space="preserve"># for virtual environments </w:t>
            </w:r>
          </w:p>
          <w:p w14:paraId="37871843" w14:textId="05CAA33B" w:rsidR="00C0517C" w:rsidRDefault="00D858EF" w:rsidP="006370D3">
            <w:r w:rsidRPr="00D858EF">
              <w:t>apt-get install python3</w:t>
            </w:r>
            <w:r w:rsidR="009D7ADA">
              <w:t>.7</w:t>
            </w:r>
            <w:r w:rsidRPr="00D858EF">
              <w:t>-venv</w:t>
            </w:r>
            <w:r>
              <w:t xml:space="preserve"> </w:t>
            </w:r>
          </w:p>
        </w:tc>
      </w:tr>
      <w:tr w:rsidR="00C0517C" w14:paraId="2D37C15E" w14:textId="77777777" w:rsidTr="006370D3">
        <w:tc>
          <w:tcPr>
            <w:tcW w:w="9576" w:type="dxa"/>
          </w:tcPr>
          <w:p w14:paraId="6AE34E17" w14:textId="77777777" w:rsidR="00C0517C" w:rsidRDefault="00C0517C" w:rsidP="006370D3"/>
        </w:tc>
      </w:tr>
      <w:tr w:rsidR="00C0517C" w14:paraId="007934D3" w14:textId="77777777" w:rsidTr="006370D3">
        <w:tc>
          <w:tcPr>
            <w:tcW w:w="9576" w:type="dxa"/>
          </w:tcPr>
          <w:p w14:paraId="11050A48" w14:textId="77777777" w:rsidR="009D7ADA" w:rsidRDefault="009D7ADA" w:rsidP="009D7ADA">
            <w:r>
              <w:t xml:space="preserve">python3.7 -m </w:t>
            </w:r>
            <w:proofErr w:type="spellStart"/>
            <w:r>
              <w:t>venv</w:t>
            </w:r>
            <w:proofErr w:type="spellEnd"/>
            <w:r>
              <w:t xml:space="preserve"> /home/workspaces/my-python-sandpit/</w:t>
            </w:r>
            <w:proofErr w:type="spellStart"/>
            <w:r>
              <w:t>muttli</w:t>
            </w:r>
            <w:proofErr w:type="spellEnd"/>
          </w:p>
          <w:p w14:paraId="18FEC285" w14:textId="7A0B4199" w:rsidR="00C0517C" w:rsidRDefault="009D7ADA" w:rsidP="009D7ADA">
            <w:r>
              <w:t xml:space="preserve">/ </w:t>
            </w:r>
          </w:p>
        </w:tc>
      </w:tr>
      <w:tr w:rsidR="00C0517C" w14:paraId="30230DC1" w14:textId="77777777" w:rsidTr="006370D3">
        <w:tc>
          <w:tcPr>
            <w:tcW w:w="9576" w:type="dxa"/>
          </w:tcPr>
          <w:p w14:paraId="7E0C3E70" w14:textId="77777777" w:rsidR="00C0517C" w:rsidRDefault="00535ECB" w:rsidP="006370D3">
            <w:r>
              <w:t xml:space="preserve">Source </w:t>
            </w:r>
            <w:proofErr w:type="gramStart"/>
            <w:r>
              <w:t>activate</w:t>
            </w:r>
            <w:proofErr w:type="gramEnd"/>
          </w:p>
          <w:p w14:paraId="29D0036F" w14:textId="77777777" w:rsidR="00535ECB" w:rsidRDefault="00535ECB" w:rsidP="006370D3">
            <w:r>
              <w:t xml:space="preserve">Deactivate </w:t>
            </w:r>
          </w:p>
          <w:p w14:paraId="31C365BF" w14:textId="5ACA3553" w:rsidR="00535ECB" w:rsidRDefault="00535ECB" w:rsidP="006370D3">
            <w:proofErr w:type="gramStart"/>
            <w:r>
              <w:t>From  the</w:t>
            </w:r>
            <w:proofErr w:type="gramEnd"/>
            <w:r>
              <w:t xml:space="preserve"> bin folder that resides within your virtual environment </w:t>
            </w:r>
          </w:p>
        </w:tc>
      </w:tr>
      <w:tr w:rsidR="00C0517C" w14:paraId="606151AE" w14:textId="77777777" w:rsidTr="006370D3">
        <w:tc>
          <w:tcPr>
            <w:tcW w:w="9576" w:type="dxa"/>
          </w:tcPr>
          <w:p w14:paraId="0A5E57F7" w14:textId="77777777" w:rsidR="00C0517C" w:rsidRDefault="00C0517C" w:rsidP="006370D3"/>
        </w:tc>
      </w:tr>
      <w:tr w:rsidR="00C0517C" w14:paraId="66E60D37" w14:textId="77777777" w:rsidTr="006370D3">
        <w:tc>
          <w:tcPr>
            <w:tcW w:w="9576" w:type="dxa"/>
          </w:tcPr>
          <w:p w14:paraId="368D5441" w14:textId="62734400" w:rsidR="00C0517C" w:rsidRDefault="00B924D4" w:rsidP="006370D3">
            <w:r>
              <w:t xml:space="preserve">Apt install </w:t>
            </w:r>
            <w:proofErr w:type="spellStart"/>
            <w:r>
              <w:t>nginx</w:t>
            </w:r>
            <w:proofErr w:type="spellEnd"/>
            <w:r>
              <w:t xml:space="preserve"> </w:t>
            </w:r>
          </w:p>
        </w:tc>
      </w:tr>
      <w:tr w:rsidR="00C0517C" w14:paraId="3C16DE57" w14:textId="77777777" w:rsidTr="006370D3">
        <w:tc>
          <w:tcPr>
            <w:tcW w:w="9576" w:type="dxa"/>
          </w:tcPr>
          <w:p w14:paraId="6A0E27B9" w14:textId="77777777" w:rsidR="00C0517C" w:rsidRDefault="00C0517C" w:rsidP="006370D3"/>
        </w:tc>
      </w:tr>
      <w:tr w:rsidR="00C0517C" w14:paraId="0877593B" w14:textId="77777777" w:rsidTr="006370D3">
        <w:tc>
          <w:tcPr>
            <w:tcW w:w="9576" w:type="dxa"/>
          </w:tcPr>
          <w:p w14:paraId="7903FA14" w14:textId="77777777" w:rsidR="009D44D3" w:rsidRPr="009D44D3" w:rsidRDefault="009D44D3" w:rsidP="009D44D3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r w:rsidRPr="009D44D3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apt install docker.io</w:t>
            </w:r>
          </w:p>
          <w:p w14:paraId="56EC5EC8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start docker</w:t>
            </w:r>
          </w:p>
          <w:p w14:paraId="2730E8A4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enable docker</w:t>
            </w:r>
          </w:p>
          <w:p w14:paraId="7D7EE72B" w14:textId="77777777" w:rsidR="00C0517C" w:rsidRDefault="00C0517C" w:rsidP="006370D3">
            <w:bookmarkStart w:id="15" w:name="_GoBack"/>
            <w:bookmarkEnd w:id="15"/>
          </w:p>
        </w:tc>
      </w:tr>
      <w:tr w:rsidR="00C0517C" w14:paraId="76E743E0" w14:textId="77777777" w:rsidTr="006370D3">
        <w:tc>
          <w:tcPr>
            <w:tcW w:w="9576" w:type="dxa"/>
          </w:tcPr>
          <w:p w14:paraId="4E503AA9" w14:textId="77777777" w:rsidR="00C0517C" w:rsidRDefault="00C0517C" w:rsidP="006370D3"/>
        </w:tc>
      </w:tr>
      <w:tr w:rsidR="00C0517C" w14:paraId="0D07C459" w14:textId="77777777" w:rsidTr="006370D3">
        <w:tc>
          <w:tcPr>
            <w:tcW w:w="9576" w:type="dxa"/>
          </w:tcPr>
          <w:p w14:paraId="79E62433" w14:textId="77777777" w:rsidR="00C0517C" w:rsidRDefault="00C0517C" w:rsidP="006370D3"/>
        </w:tc>
      </w:tr>
      <w:tr w:rsidR="00C0517C" w14:paraId="0188529E" w14:textId="77777777" w:rsidTr="006370D3">
        <w:tc>
          <w:tcPr>
            <w:tcW w:w="9576" w:type="dxa"/>
          </w:tcPr>
          <w:p w14:paraId="0373837F" w14:textId="77777777" w:rsidR="00C0517C" w:rsidRDefault="00C0517C" w:rsidP="006370D3"/>
        </w:tc>
      </w:tr>
      <w:tr w:rsidR="00C0517C" w14:paraId="51C88C21" w14:textId="77777777" w:rsidTr="006370D3">
        <w:tc>
          <w:tcPr>
            <w:tcW w:w="9576" w:type="dxa"/>
          </w:tcPr>
          <w:p w14:paraId="62FE5325" w14:textId="77777777" w:rsidR="00C0517C" w:rsidRDefault="00C0517C" w:rsidP="006370D3"/>
        </w:tc>
      </w:tr>
      <w:tr w:rsidR="00C0517C" w14:paraId="156F989B" w14:textId="77777777" w:rsidTr="006370D3">
        <w:tc>
          <w:tcPr>
            <w:tcW w:w="9576" w:type="dxa"/>
          </w:tcPr>
          <w:p w14:paraId="5107059F" w14:textId="77777777" w:rsidR="00C0517C" w:rsidRDefault="00C0517C" w:rsidP="006370D3"/>
        </w:tc>
      </w:tr>
      <w:tr w:rsidR="00C0517C" w14:paraId="65A1BAF7" w14:textId="77777777" w:rsidTr="006370D3">
        <w:tc>
          <w:tcPr>
            <w:tcW w:w="9576" w:type="dxa"/>
          </w:tcPr>
          <w:p w14:paraId="6B2E2DD8" w14:textId="77777777" w:rsidR="00C0517C" w:rsidRDefault="00C0517C" w:rsidP="006370D3"/>
        </w:tc>
      </w:tr>
      <w:tr w:rsidR="00C0517C" w14:paraId="1BFC64C6" w14:textId="77777777" w:rsidTr="006370D3">
        <w:tc>
          <w:tcPr>
            <w:tcW w:w="9576" w:type="dxa"/>
          </w:tcPr>
          <w:p w14:paraId="5FD8D1FB" w14:textId="77777777" w:rsidR="00C0517C" w:rsidRDefault="00C0517C" w:rsidP="006370D3"/>
        </w:tc>
      </w:tr>
      <w:tr w:rsidR="00C0517C" w14:paraId="6A2D01BE" w14:textId="77777777" w:rsidTr="006370D3">
        <w:tc>
          <w:tcPr>
            <w:tcW w:w="9576" w:type="dxa"/>
          </w:tcPr>
          <w:p w14:paraId="3211A67E" w14:textId="77777777" w:rsidR="00C0517C" w:rsidRDefault="00C0517C" w:rsidP="006370D3"/>
        </w:tc>
      </w:tr>
      <w:tr w:rsidR="00C0517C" w14:paraId="06AB2E61" w14:textId="77777777" w:rsidTr="006370D3">
        <w:tc>
          <w:tcPr>
            <w:tcW w:w="9576" w:type="dxa"/>
          </w:tcPr>
          <w:p w14:paraId="758B939F" w14:textId="77777777" w:rsidR="00C0517C" w:rsidRDefault="00C0517C" w:rsidP="006370D3"/>
        </w:tc>
      </w:tr>
    </w:tbl>
    <w:p w14:paraId="11A295FC" w14:textId="77777777" w:rsidR="006370D3" w:rsidRPr="006370D3" w:rsidRDefault="006370D3" w:rsidP="006370D3"/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11"/>
  </w:num>
  <w:num w:numId="8">
    <w:abstractNumId w:val="7"/>
  </w:num>
  <w:num w:numId="9">
    <w:abstractNumId w:val="6"/>
  </w:num>
  <w:num w:numId="10">
    <w:abstractNumId w:val="9"/>
  </w:num>
  <w:num w:numId="11">
    <w:abstractNumId w:val="3"/>
  </w:num>
  <w:num w:numId="12">
    <w:abstractNumId w:val="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MqwFABt1yPEtAAAA"/>
  </w:docVars>
  <w:rsids>
    <w:rsidRoot w:val="004E4A7A"/>
    <w:rsid w:val="00002230"/>
    <w:rsid w:val="000154EE"/>
    <w:rsid w:val="000346B5"/>
    <w:rsid w:val="00043D30"/>
    <w:rsid w:val="000540B0"/>
    <w:rsid w:val="00054248"/>
    <w:rsid w:val="000817BB"/>
    <w:rsid w:val="00082E13"/>
    <w:rsid w:val="00084B0D"/>
    <w:rsid w:val="0008531E"/>
    <w:rsid w:val="000A2AC7"/>
    <w:rsid w:val="000C20F2"/>
    <w:rsid w:val="000E7762"/>
    <w:rsid w:val="001116EF"/>
    <w:rsid w:val="00123A3A"/>
    <w:rsid w:val="001340B9"/>
    <w:rsid w:val="00141670"/>
    <w:rsid w:val="001645A5"/>
    <w:rsid w:val="00171D6C"/>
    <w:rsid w:val="00187410"/>
    <w:rsid w:val="001A7CCE"/>
    <w:rsid w:val="001B4F71"/>
    <w:rsid w:val="001B512D"/>
    <w:rsid w:val="001D46D7"/>
    <w:rsid w:val="001E6A3D"/>
    <w:rsid w:val="001E6ACD"/>
    <w:rsid w:val="001F4406"/>
    <w:rsid w:val="00211C4F"/>
    <w:rsid w:val="00231538"/>
    <w:rsid w:val="002345F4"/>
    <w:rsid w:val="00234790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D1D9E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E21A8"/>
    <w:rsid w:val="003F3ECC"/>
    <w:rsid w:val="004039DF"/>
    <w:rsid w:val="00406B19"/>
    <w:rsid w:val="004106F0"/>
    <w:rsid w:val="004134A8"/>
    <w:rsid w:val="00431822"/>
    <w:rsid w:val="00453972"/>
    <w:rsid w:val="004704B5"/>
    <w:rsid w:val="004753D2"/>
    <w:rsid w:val="004844CB"/>
    <w:rsid w:val="00486B6A"/>
    <w:rsid w:val="00496E47"/>
    <w:rsid w:val="004A722F"/>
    <w:rsid w:val="004D2F99"/>
    <w:rsid w:val="004D367C"/>
    <w:rsid w:val="004E4A7A"/>
    <w:rsid w:val="00506D87"/>
    <w:rsid w:val="00512B55"/>
    <w:rsid w:val="00531761"/>
    <w:rsid w:val="00531BBE"/>
    <w:rsid w:val="00535ECB"/>
    <w:rsid w:val="005469B2"/>
    <w:rsid w:val="005624B8"/>
    <w:rsid w:val="005647BA"/>
    <w:rsid w:val="00572E07"/>
    <w:rsid w:val="0058274A"/>
    <w:rsid w:val="005867A4"/>
    <w:rsid w:val="005A36AF"/>
    <w:rsid w:val="005B0468"/>
    <w:rsid w:val="005B0F2B"/>
    <w:rsid w:val="005B7651"/>
    <w:rsid w:val="005C22FD"/>
    <w:rsid w:val="005E53D4"/>
    <w:rsid w:val="00610079"/>
    <w:rsid w:val="006370D3"/>
    <w:rsid w:val="00642ED9"/>
    <w:rsid w:val="00652D07"/>
    <w:rsid w:val="00655082"/>
    <w:rsid w:val="00655163"/>
    <w:rsid w:val="00682E8C"/>
    <w:rsid w:val="006D10AB"/>
    <w:rsid w:val="0070030D"/>
    <w:rsid w:val="00703C45"/>
    <w:rsid w:val="007054E2"/>
    <w:rsid w:val="007245FA"/>
    <w:rsid w:val="00742879"/>
    <w:rsid w:val="00747A60"/>
    <w:rsid w:val="00753AF3"/>
    <w:rsid w:val="00753B15"/>
    <w:rsid w:val="007731F6"/>
    <w:rsid w:val="007C0E9B"/>
    <w:rsid w:val="007C15E0"/>
    <w:rsid w:val="007D57B7"/>
    <w:rsid w:val="007E3A51"/>
    <w:rsid w:val="00813746"/>
    <w:rsid w:val="0082603F"/>
    <w:rsid w:val="00832D65"/>
    <w:rsid w:val="008333BF"/>
    <w:rsid w:val="008454DB"/>
    <w:rsid w:val="008628F1"/>
    <w:rsid w:val="008A5057"/>
    <w:rsid w:val="008C0049"/>
    <w:rsid w:val="00904557"/>
    <w:rsid w:val="00917A92"/>
    <w:rsid w:val="009236D5"/>
    <w:rsid w:val="00931394"/>
    <w:rsid w:val="009451C8"/>
    <w:rsid w:val="0096479B"/>
    <w:rsid w:val="0097670C"/>
    <w:rsid w:val="0098682F"/>
    <w:rsid w:val="00986E27"/>
    <w:rsid w:val="00994980"/>
    <w:rsid w:val="009964A4"/>
    <w:rsid w:val="009964F1"/>
    <w:rsid w:val="009A69D6"/>
    <w:rsid w:val="009D0472"/>
    <w:rsid w:val="009D44D3"/>
    <w:rsid w:val="009D4C19"/>
    <w:rsid w:val="009D7ADA"/>
    <w:rsid w:val="009E5D75"/>
    <w:rsid w:val="009F4402"/>
    <w:rsid w:val="00A24FE1"/>
    <w:rsid w:val="00A36F42"/>
    <w:rsid w:val="00A53344"/>
    <w:rsid w:val="00AD23B9"/>
    <w:rsid w:val="00AD6FCD"/>
    <w:rsid w:val="00AF2CEC"/>
    <w:rsid w:val="00B140CB"/>
    <w:rsid w:val="00B23161"/>
    <w:rsid w:val="00B25F35"/>
    <w:rsid w:val="00B35F24"/>
    <w:rsid w:val="00B54566"/>
    <w:rsid w:val="00B725B8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22EE9"/>
    <w:rsid w:val="00C32E77"/>
    <w:rsid w:val="00C40E39"/>
    <w:rsid w:val="00C42058"/>
    <w:rsid w:val="00C4319E"/>
    <w:rsid w:val="00C71D53"/>
    <w:rsid w:val="00CA3965"/>
    <w:rsid w:val="00CA63E5"/>
    <w:rsid w:val="00CC0948"/>
    <w:rsid w:val="00CC1C45"/>
    <w:rsid w:val="00CD5044"/>
    <w:rsid w:val="00CE60C4"/>
    <w:rsid w:val="00CF064A"/>
    <w:rsid w:val="00CF4348"/>
    <w:rsid w:val="00D165F1"/>
    <w:rsid w:val="00D36186"/>
    <w:rsid w:val="00D3659A"/>
    <w:rsid w:val="00D67997"/>
    <w:rsid w:val="00D858EF"/>
    <w:rsid w:val="00DA28DC"/>
    <w:rsid w:val="00DB2750"/>
    <w:rsid w:val="00DC5B02"/>
    <w:rsid w:val="00DE661A"/>
    <w:rsid w:val="00DF63ED"/>
    <w:rsid w:val="00E161C9"/>
    <w:rsid w:val="00E21546"/>
    <w:rsid w:val="00E635B9"/>
    <w:rsid w:val="00E8114B"/>
    <w:rsid w:val="00E83031"/>
    <w:rsid w:val="00E85597"/>
    <w:rsid w:val="00EA52FF"/>
    <w:rsid w:val="00EA71EC"/>
    <w:rsid w:val="00EB5F93"/>
    <w:rsid w:val="00EB704E"/>
    <w:rsid w:val="00EC3903"/>
    <w:rsid w:val="00ED0507"/>
    <w:rsid w:val="00ED11D5"/>
    <w:rsid w:val="00EE6AAE"/>
    <w:rsid w:val="00F2190B"/>
    <w:rsid w:val="00F41B53"/>
    <w:rsid w:val="00F46FB4"/>
    <w:rsid w:val="00F67529"/>
    <w:rsid w:val="00F702EA"/>
    <w:rsid w:val="00F80260"/>
    <w:rsid w:val="00F923B2"/>
    <w:rsid w:val="00FA16E7"/>
    <w:rsid w:val="00FA1C31"/>
    <w:rsid w:val="00FA2CC4"/>
    <w:rsid w:val="00FC1698"/>
    <w:rsid w:val="00FE705C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0CC947-7F62-4CDF-8AF3-29CADCBAC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9</TotalTime>
  <Pages>6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165</cp:revision>
  <dcterms:created xsi:type="dcterms:W3CDTF">2018-11-01T16:16:00Z</dcterms:created>
  <dcterms:modified xsi:type="dcterms:W3CDTF">2019-12-25T07:02:00Z</dcterms:modified>
</cp:coreProperties>
</file>